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9A3" w:rsidRPr="00127B5E" w:rsidRDefault="00F55261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Testing </w:t>
      </w:r>
    </w:p>
    <w:p w:rsidR="00F55261" w:rsidRPr="00127B5E" w:rsidRDefault="00F55261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Introduction </w:t>
      </w:r>
    </w:p>
    <w:p w:rsidR="00F55261" w:rsidRPr="00127B5E" w:rsidRDefault="00F55261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This is the fourth phase of Structured System Analysis and Design </w:t>
      </w:r>
      <w:proofErr w:type="gramStart"/>
      <w:r w:rsidRPr="00127B5E">
        <w:rPr>
          <w:rFonts w:ascii="Arial" w:hAnsi="Arial" w:cs="Arial"/>
        </w:rPr>
        <w:t>Methodology(</w:t>
      </w:r>
      <w:proofErr w:type="gramEnd"/>
      <w:r w:rsidRPr="00127B5E">
        <w:rPr>
          <w:rFonts w:ascii="Arial" w:hAnsi="Arial" w:cs="Arial"/>
        </w:rPr>
        <w:t xml:space="preserve">SSADM).  </w:t>
      </w:r>
      <w:r w:rsidR="00EC6B04" w:rsidRPr="00127B5E">
        <w:rPr>
          <w:rFonts w:ascii="Arial" w:hAnsi="Arial" w:cs="Arial"/>
        </w:rPr>
        <w:t>In this phase</w:t>
      </w:r>
      <w:proofErr w:type="gramStart"/>
      <w:r w:rsidR="00EC6B04" w:rsidRPr="00127B5E">
        <w:rPr>
          <w:rFonts w:ascii="Arial" w:hAnsi="Arial" w:cs="Arial"/>
        </w:rPr>
        <w:t xml:space="preserve">, </w:t>
      </w:r>
      <w:r w:rsidRPr="00127B5E">
        <w:rPr>
          <w:rFonts w:ascii="Arial" w:hAnsi="Arial" w:cs="Arial"/>
        </w:rPr>
        <w:t xml:space="preserve"> codes</w:t>
      </w:r>
      <w:proofErr w:type="gramEnd"/>
      <w:r w:rsidRPr="00127B5E">
        <w:rPr>
          <w:rFonts w:ascii="Arial" w:hAnsi="Arial" w:cs="Arial"/>
        </w:rPr>
        <w:t xml:space="preserve"> or system are evaluated against the user requirement to make sure that if it meets requirements that were gathered.</w:t>
      </w:r>
      <w:r w:rsidR="00EC6B04" w:rsidRPr="00127B5E">
        <w:rPr>
          <w:rFonts w:ascii="Arial" w:hAnsi="Arial" w:cs="Arial"/>
        </w:rPr>
        <w:t xml:space="preserve"> Here, it is </w:t>
      </w:r>
      <w:r w:rsidR="00725272" w:rsidRPr="00127B5E">
        <w:rPr>
          <w:rFonts w:ascii="Arial" w:hAnsi="Arial" w:cs="Arial"/>
        </w:rPr>
        <w:t xml:space="preserve">also </w:t>
      </w:r>
      <w:r w:rsidR="00EC6B04" w:rsidRPr="00127B5E">
        <w:rPr>
          <w:rFonts w:ascii="Arial" w:hAnsi="Arial" w:cs="Arial"/>
        </w:rPr>
        <w:t xml:space="preserve">possible to find number </w:t>
      </w:r>
      <w:r w:rsidR="00725272" w:rsidRPr="00127B5E">
        <w:rPr>
          <w:rFonts w:ascii="Arial" w:hAnsi="Arial" w:cs="Arial"/>
        </w:rPr>
        <w:t xml:space="preserve">errors and those </w:t>
      </w:r>
      <w:r w:rsidR="00EC6B04" w:rsidRPr="00127B5E">
        <w:rPr>
          <w:rFonts w:ascii="Arial" w:hAnsi="Arial" w:cs="Arial"/>
        </w:rPr>
        <w:t xml:space="preserve">errors </w:t>
      </w:r>
      <w:proofErr w:type="gramStart"/>
      <w:r w:rsidR="00EC6B04" w:rsidRPr="00127B5E">
        <w:rPr>
          <w:rFonts w:ascii="Arial" w:hAnsi="Arial" w:cs="Arial"/>
        </w:rPr>
        <w:t>are tried to be solved</w:t>
      </w:r>
      <w:proofErr w:type="gramEnd"/>
      <w:r w:rsidR="00EC6B04" w:rsidRPr="00127B5E">
        <w:rPr>
          <w:rFonts w:ascii="Arial" w:hAnsi="Arial" w:cs="Arial"/>
        </w:rPr>
        <w:t xml:space="preserve"> within </w:t>
      </w:r>
      <w:r w:rsidR="00AB3EE4" w:rsidRPr="00127B5E">
        <w:rPr>
          <w:rFonts w:ascii="Arial" w:hAnsi="Arial" w:cs="Arial"/>
        </w:rPr>
        <w:t>the software program</w:t>
      </w:r>
      <w:r w:rsidR="00EC6B04" w:rsidRPr="00127B5E">
        <w:rPr>
          <w:rFonts w:ascii="Arial" w:hAnsi="Arial" w:cs="Arial"/>
        </w:rPr>
        <w:t>.</w:t>
      </w:r>
    </w:p>
    <w:p w:rsidR="007C1910" w:rsidRPr="00127B5E" w:rsidRDefault="007C1910" w:rsidP="00127B5E">
      <w:pPr>
        <w:spacing w:line="360" w:lineRule="auto"/>
        <w:rPr>
          <w:rFonts w:ascii="Arial" w:hAnsi="Arial" w:cs="Arial"/>
        </w:rPr>
      </w:pPr>
    </w:p>
    <w:p w:rsidR="007C1910" w:rsidRPr="00127B5E" w:rsidRDefault="007C1910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here are two types of testing:</w:t>
      </w:r>
    </w:p>
    <w:p w:rsidR="007C1910" w:rsidRPr="00127B5E" w:rsidRDefault="007C1910" w:rsidP="00127B5E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White Box testing </w:t>
      </w:r>
    </w:p>
    <w:p w:rsidR="007C1910" w:rsidRPr="00127B5E" w:rsidRDefault="007C1910" w:rsidP="00127B5E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In this testing internal code or structure </w:t>
      </w:r>
      <w:proofErr w:type="gramStart"/>
      <w:r w:rsidRPr="00127B5E">
        <w:rPr>
          <w:rFonts w:ascii="Arial" w:hAnsi="Arial" w:cs="Arial"/>
        </w:rPr>
        <w:t>is known</w:t>
      </w:r>
      <w:proofErr w:type="gramEnd"/>
      <w:r w:rsidRPr="00127B5E">
        <w:rPr>
          <w:rFonts w:ascii="Arial" w:hAnsi="Arial" w:cs="Arial"/>
        </w:rPr>
        <w:t xml:space="preserve"> to the tester and test how the system performed based on the code.</w:t>
      </w:r>
    </w:p>
    <w:p w:rsidR="007C1910" w:rsidRPr="00127B5E" w:rsidRDefault="007C1910" w:rsidP="00127B5E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Black Box testing</w:t>
      </w:r>
    </w:p>
    <w:p w:rsidR="007C1910" w:rsidRPr="00127B5E" w:rsidRDefault="007C1910" w:rsidP="00127B5E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In the black box, system functionality </w:t>
      </w:r>
      <w:proofErr w:type="gramStart"/>
      <w:r w:rsidRPr="00127B5E">
        <w:rPr>
          <w:rFonts w:ascii="Arial" w:hAnsi="Arial" w:cs="Arial"/>
        </w:rPr>
        <w:t>is verified</w:t>
      </w:r>
      <w:proofErr w:type="gramEnd"/>
      <w:r w:rsidRPr="00127B5E">
        <w:rPr>
          <w:rFonts w:ascii="Arial" w:hAnsi="Arial" w:cs="Arial"/>
        </w:rPr>
        <w:t xml:space="preserve"> and a complete test suite is required to execute in this type of testing.</w:t>
      </w:r>
    </w:p>
    <w:p w:rsidR="007C1910" w:rsidRPr="00127B5E" w:rsidRDefault="007C1910" w:rsidP="00127B5E">
      <w:pPr>
        <w:spacing w:line="360" w:lineRule="auto"/>
        <w:rPr>
          <w:rFonts w:ascii="Arial" w:hAnsi="Arial" w:cs="Arial"/>
        </w:rPr>
      </w:pPr>
    </w:p>
    <w:p w:rsidR="007C1910" w:rsidRPr="00127B5E" w:rsidRDefault="007C1910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For my </w:t>
      </w:r>
      <w:proofErr w:type="gramStart"/>
      <w:r w:rsidRPr="00127B5E">
        <w:rPr>
          <w:rFonts w:ascii="Arial" w:hAnsi="Arial" w:cs="Arial"/>
        </w:rPr>
        <w:t>project</w:t>
      </w:r>
      <w:proofErr w:type="gramEnd"/>
      <w:r w:rsidRPr="00127B5E">
        <w:rPr>
          <w:rFonts w:ascii="Arial" w:hAnsi="Arial" w:cs="Arial"/>
        </w:rPr>
        <w:t xml:space="preserve"> I have chosen to the performed black box and unit testing: </w:t>
      </w:r>
    </w:p>
    <w:p w:rsidR="007C1910" w:rsidRDefault="007C191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Pr="00127B5E" w:rsidRDefault="00321230" w:rsidP="00127B5E">
      <w:pPr>
        <w:spacing w:line="360" w:lineRule="auto"/>
        <w:rPr>
          <w:rFonts w:ascii="Arial" w:hAnsi="Arial" w:cs="Arial"/>
        </w:rPr>
      </w:pPr>
    </w:p>
    <w:p w:rsidR="007C1910" w:rsidRPr="00127B5E" w:rsidRDefault="007C1910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lastRenderedPageBreak/>
        <w:t>Black Box Testing</w:t>
      </w:r>
    </w:p>
    <w:p w:rsidR="007C1910" w:rsidRDefault="007C1910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1: Registration Testing</w:t>
      </w:r>
      <w:r w:rsidR="008B3964">
        <w:rPr>
          <w:rFonts w:ascii="Arial" w:hAnsi="Arial" w:cs="Arial"/>
        </w:rPr>
        <w:t xml:space="preserve">                                                  Test Planned Date: </w:t>
      </w:r>
      <w:r w:rsidR="008B3964" w:rsidRPr="00127B5E">
        <w:rPr>
          <w:rFonts w:ascii="Arial" w:hAnsi="Arial" w:cs="Arial"/>
        </w:rPr>
        <w:t>27-06-2019</w:t>
      </w:r>
    </w:p>
    <w:p w:rsidR="008B3964" w:rsidRDefault="008B3964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8B3964" w:rsidRPr="00127B5E" w:rsidRDefault="008B3964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7C1910" w:rsidRDefault="007C1910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Title: User Registration testing</w:t>
      </w:r>
    </w:p>
    <w:p w:rsidR="008B3964" w:rsidRDefault="008B3964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New user can register details</w:t>
      </w:r>
    </w:p>
    <w:p w:rsidR="008B3964" w:rsidRPr="00127B5E" w:rsidRDefault="008B3964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ependencies: </w:t>
      </w:r>
      <w:proofErr w:type="gramStart"/>
      <w:r>
        <w:rPr>
          <w:rFonts w:ascii="Arial" w:hAnsi="Arial" w:cs="Arial"/>
        </w:rPr>
        <w:t xml:space="preserve">Once registration details are entered by the user, </w:t>
      </w:r>
      <w:r w:rsidR="00D26923">
        <w:rPr>
          <w:rFonts w:ascii="Arial" w:hAnsi="Arial" w:cs="Arial"/>
        </w:rPr>
        <w:t>to ent</w:t>
      </w:r>
      <w:r w:rsidR="00B0237E">
        <w:rPr>
          <w:rFonts w:ascii="Arial" w:hAnsi="Arial" w:cs="Arial"/>
        </w:rPr>
        <w:t>er</w:t>
      </w:r>
      <w:r w:rsidR="000E590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system</w:t>
      </w:r>
      <w:proofErr w:type="gramEnd"/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"/>
        <w:gridCol w:w="1773"/>
        <w:gridCol w:w="918"/>
        <w:gridCol w:w="2487"/>
        <w:gridCol w:w="1993"/>
        <w:gridCol w:w="1219"/>
      </w:tblGrid>
      <w:tr w:rsidR="007C1910" w:rsidRPr="00127B5E" w:rsidTr="00CF3236">
        <w:tc>
          <w:tcPr>
            <w:tcW w:w="969" w:type="dxa"/>
          </w:tcPr>
          <w:p w:rsidR="007C1910" w:rsidRPr="00127B5E" w:rsidRDefault="007C1910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1793" w:type="dxa"/>
          </w:tcPr>
          <w:p w:rsidR="007C1910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C</w:t>
            </w:r>
            <w:r w:rsidR="007C1910" w:rsidRPr="00127B5E">
              <w:rPr>
                <w:rFonts w:ascii="Arial" w:hAnsi="Arial" w:cs="Arial"/>
              </w:rPr>
              <w:t>ases</w:t>
            </w:r>
          </w:p>
        </w:tc>
        <w:tc>
          <w:tcPr>
            <w:tcW w:w="923" w:type="dxa"/>
          </w:tcPr>
          <w:p w:rsidR="007C1910" w:rsidRPr="00127B5E" w:rsidRDefault="007C1910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520" w:type="dxa"/>
          </w:tcPr>
          <w:p w:rsidR="007C1910" w:rsidRPr="00127B5E" w:rsidRDefault="007C1910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013" w:type="dxa"/>
          </w:tcPr>
          <w:p w:rsidR="007C1910" w:rsidRPr="00127B5E" w:rsidRDefault="007C1910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Actual Result </w:t>
            </w:r>
          </w:p>
        </w:tc>
        <w:tc>
          <w:tcPr>
            <w:tcW w:w="1132" w:type="dxa"/>
          </w:tcPr>
          <w:p w:rsidR="007C1910" w:rsidRPr="00127B5E" w:rsidRDefault="007C1910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CF3236" w:rsidRPr="00127B5E" w:rsidTr="00CF3236">
        <w:tc>
          <w:tcPr>
            <w:tcW w:w="969" w:type="dxa"/>
          </w:tcPr>
          <w:p w:rsidR="00CF3236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793" w:type="dxa"/>
          </w:tcPr>
          <w:p w:rsidR="00CF3236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Check for empty fields</w:t>
            </w:r>
          </w:p>
        </w:tc>
        <w:tc>
          <w:tcPr>
            <w:tcW w:w="923" w:type="dxa"/>
          </w:tcPr>
          <w:p w:rsidR="00CF3236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520" w:type="dxa"/>
          </w:tcPr>
          <w:p w:rsidR="00CF3236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User </w:t>
            </w:r>
            <w:proofErr w:type="gramStart"/>
            <w:r w:rsidRPr="00127B5E">
              <w:rPr>
                <w:rFonts w:ascii="Arial" w:hAnsi="Arial" w:cs="Arial"/>
              </w:rPr>
              <w:t>should be given</w:t>
            </w:r>
            <w:proofErr w:type="gramEnd"/>
            <w:r w:rsidRPr="00127B5E">
              <w:rPr>
                <w:rFonts w:ascii="Arial" w:hAnsi="Arial" w:cs="Arial"/>
              </w:rPr>
              <w:t xml:space="preserve"> an error message of empty fields. </w:t>
            </w:r>
          </w:p>
        </w:tc>
        <w:tc>
          <w:tcPr>
            <w:tcW w:w="2013" w:type="dxa"/>
          </w:tcPr>
          <w:p w:rsidR="00CF3236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Errors message is displayed to </w:t>
            </w:r>
            <w:r w:rsidR="004D7212" w:rsidRPr="00127B5E">
              <w:rPr>
                <w:rFonts w:ascii="Arial" w:hAnsi="Arial" w:cs="Arial"/>
              </w:rPr>
              <w:t xml:space="preserve">the </w:t>
            </w:r>
            <w:r w:rsidRPr="00127B5E">
              <w:rPr>
                <w:rFonts w:ascii="Arial" w:hAnsi="Arial" w:cs="Arial"/>
              </w:rPr>
              <w:t>user</w:t>
            </w:r>
          </w:p>
        </w:tc>
        <w:tc>
          <w:tcPr>
            <w:tcW w:w="1132" w:type="dxa"/>
          </w:tcPr>
          <w:p w:rsidR="00CF3236" w:rsidRPr="00127B5E" w:rsidRDefault="004D721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  <w:tr w:rsidR="00A6660B" w:rsidRPr="00127B5E" w:rsidTr="00CF3236">
        <w:tc>
          <w:tcPr>
            <w:tcW w:w="969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793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vide invalid data</w:t>
            </w:r>
          </w:p>
        </w:tc>
        <w:tc>
          <w:tcPr>
            <w:tcW w:w="923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520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user should not be registered and the message should be displayed</w:t>
            </w:r>
          </w:p>
        </w:tc>
        <w:tc>
          <w:tcPr>
            <w:tcW w:w="2013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user was not registered</w:t>
            </w:r>
          </w:p>
        </w:tc>
        <w:tc>
          <w:tcPr>
            <w:tcW w:w="1132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  <w:tr w:rsidR="007C1910" w:rsidRPr="00127B5E" w:rsidTr="00CF3236">
        <w:tc>
          <w:tcPr>
            <w:tcW w:w="969" w:type="dxa"/>
          </w:tcPr>
          <w:p w:rsidR="007C1910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i.</w:t>
            </w:r>
          </w:p>
        </w:tc>
        <w:tc>
          <w:tcPr>
            <w:tcW w:w="1793" w:type="dxa"/>
          </w:tcPr>
          <w:p w:rsidR="007C1910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ntered valid details</w:t>
            </w:r>
          </w:p>
        </w:tc>
        <w:tc>
          <w:tcPr>
            <w:tcW w:w="923" w:type="dxa"/>
          </w:tcPr>
          <w:p w:rsidR="007C1910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520" w:type="dxa"/>
          </w:tcPr>
          <w:p w:rsidR="007C1910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new user should be registered</w:t>
            </w:r>
          </w:p>
        </w:tc>
        <w:tc>
          <w:tcPr>
            <w:tcW w:w="2013" w:type="dxa"/>
          </w:tcPr>
          <w:p w:rsidR="007C1910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new user is registered</w:t>
            </w:r>
          </w:p>
        </w:tc>
        <w:tc>
          <w:tcPr>
            <w:tcW w:w="1132" w:type="dxa"/>
          </w:tcPr>
          <w:p w:rsidR="007C1910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</w:tbl>
    <w:p w:rsidR="007C1910" w:rsidRPr="00127B5E" w:rsidRDefault="007C1910" w:rsidP="00127B5E">
      <w:pPr>
        <w:spacing w:line="360" w:lineRule="auto"/>
        <w:rPr>
          <w:rFonts w:ascii="Arial" w:hAnsi="Arial" w:cs="Arial"/>
        </w:rPr>
      </w:pPr>
    </w:p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lastRenderedPageBreak/>
        <w:drawing>
          <wp:inline distT="0" distB="0" distL="0" distR="0">
            <wp:extent cx="5114925" cy="5372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gist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drawing>
          <wp:inline distT="0" distB="0" distL="0" distR="0">
            <wp:extent cx="5153025" cy="1638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gistera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3EE4" w:rsidRPr="00127B5E" w:rsidRDefault="00AB3EE4" w:rsidP="00127B5E">
      <w:pPr>
        <w:spacing w:line="360" w:lineRule="auto"/>
        <w:rPr>
          <w:rFonts w:ascii="Arial" w:hAnsi="Arial" w:cs="Arial"/>
        </w:rPr>
      </w:pPr>
    </w:p>
    <w:p w:rsidR="006757F6" w:rsidRPr="00127B5E" w:rsidRDefault="006757F6" w:rsidP="00127B5E">
      <w:pPr>
        <w:spacing w:line="360" w:lineRule="auto"/>
        <w:rPr>
          <w:rFonts w:ascii="Arial" w:hAnsi="Arial" w:cs="Arial"/>
        </w:rPr>
      </w:pPr>
    </w:p>
    <w:p w:rsidR="006757F6" w:rsidRPr="00127B5E" w:rsidRDefault="006757F6" w:rsidP="00127B5E">
      <w:pPr>
        <w:spacing w:line="360" w:lineRule="auto"/>
        <w:rPr>
          <w:rFonts w:ascii="Arial" w:hAnsi="Arial" w:cs="Arial"/>
        </w:rPr>
      </w:pPr>
    </w:p>
    <w:p w:rsidR="006757F6" w:rsidRPr="00127B5E" w:rsidRDefault="006757F6" w:rsidP="00127B5E">
      <w:pPr>
        <w:spacing w:line="360" w:lineRule="auto"/>
        <w:rPr>
          <w:rFonts w:ascii="Arial" w:hAnsi="Arial" w:cs="Arial"/>
        </w:rPr>
      </w:pPr>
    </w:p>
    <w:p w:rsidR="006757F6" w:rsidRPr="00127B5E" w:rsidRDefault="006757F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Test 2: Login Testing </w:t>
      </w:r>
    </w:p>
    <w:p w:rsidR="006757F6" w:rsidRDefault="006757F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Test title: User and Admin </w:t>
      </w:r>
      <w:r w:rsidR="00F55FEF" w:rsidRPr="00127B5E">
        <w:rPr>
          <w:rFonts w:ascii="Arial" w:hAnsi="Arial" w:cs="Arial"/>
        </w:rPr>
        <w:t xml:space="preserve">login </w:t>
      </w:r>
      <w:r w:rsidRPr="00127B5E">
        <w:rPr>
          <w:rFonts w:ascii="Arial" w:hAnsi="Arial" w:cs="Arial"/>
        </w:rPr>
        <w:t xml:space="preserve">testing </w:t>
      </w:r>
      <w:r w:rsidR="00B80845">
        <w:rPr>
          <w:rFonts w:ascii="Arial" w:hAnsi="Arial" w:cs="Arial"/>
        </w:rPr>
        <w:t xml:space="preserve">                                Test Planned Date: </w:t>
      </w:r>
      <w:r w:rsidR="00B80845" w:rsidRPr="00127B5E">
        <w:rPr>
          <w:rFonts w:ascii="Arial" w:hAnsi="Arial" w:cs="Arial"/>
        </w:rPr>
        <w:t>27-06-2019</w:t>
      </w:r>
    </w:p>
    <w:p w:rsidR="00B80845" w:rsidRDefault="00B80845" w:rsidP="00B8084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B80845" w:rsidRDefault="00B80845" w:rsidP="00B8084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B80845" w:rsidRDefault="00B80845" w:rsidP="00B8084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Both admin and user enter login details</w:t>
      </w:r>
    </w:p>
    <w:p w:rsidR="00B80845" w:rsidRPr="00127B5E" w:rsidRDefault="00B80845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ependencies: For </w:t>
      </w:r>
      <w:proofErr w:type="gramStart"/>
      <w:r>
        <w:rPr>
          <w:rFonts w:ascii="Arial" w:hAnsi="Arial" w:cs="Arial"/>
        </w:rPr>
        <w:t>login</w:t>
      </w:r>
      <w:proofErr w:type="gramEnd"/>
      <w:r>
        <w:rPr>
          <w:rFonts w:ascii="Arial" w:hAnsi="Arial" w:cs="Arial"/>
        </w:rPr>
        <w:t xml:space="preserve"> both admin and the user enter login detail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945"/>
        <w:gridCol w:w="824"/>
        <w:gridCol w:w="2150"/>
        <w:gridCol w:w="2186"/>
        <w:gridCol w:w="1219"/>
      </w:tblGrid>
      <w:tr w:rsidR="006757F6" w:rsidRPr="00127B5E" w:rsidTr="006757F6">
        <w:tc>
          <w:tcPr>
            <w:tcW w:w="1075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2041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Scenarios</w:t>
            </w:r>
          </w:p>
        </w:tc>
        <w:tc>
          <w:tcPr>
            <w:tcW w:w="839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277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313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805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6757F6" w:rsidRPr="00127B5E" w:rsidTr="006757F6">
        <w:tc>
          <w:tcPr>
            <w:tcW w:w="1075" w:type="dxa"/>
          </w:tcPr>
          <w:p w:rsidR="006757F6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2041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Check the data entered</w:t>
            </w:r>
          </w:p>
        </w:tc>
        <w:tc>
          <w:tcPr>
            <w:tcW w:w="839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277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ntered data need to be verified</w:t>
            </w:r>
          </w:p>
        </w:tc>
        <w:tc>
          <w:tcPr>
            <w:tcW w:w="2313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Data was verified</w:t>
            </w:r>
          </w:p>
        </w:tc>
        <w:tc>
          <w:tcPr>
            <w:tcW w:w="805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6757F6" w:rsidRPr="00127B5E" w:rsidTr="006757F6">
        <w:tc>
          <w:tcPr>
            <w:tcW w:w="1075" w:type="dxa"/>
          </w:tcPr>
          <w:p w:rsidR="006757F6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2041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Entered wrong data </w:t>
            </w:r>
          </w:p>
        </w:tc>
        <w:tc>
          <w:tcPr>
            <w:tcW w:w="839" w:type="dxa"/>
          </w:tcPr>
          <w:p w:rsidR="006757F6" w:rsidRPr="00127B5E" w:rsidRDefault="009A388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277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Error message to the user should be displayed </w:t>
            </w:r>
          </w:p>
        </w:tc>
        <w:tc>
          <w:tcPr>
            <w:tcW w:w="2313" w:type="dxa"/>
          </w:tcPr>
          <w:p w:rsidR="006757F6" w:rsidRPr="00127B5E" w:rsidRDefault="007E26C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rror message displayed</w:t>
            </w:r>
          </w:p>
        </w:tc>
        <w:tc>
          <w:tcPr>
            <w:tcW w:w="805" w:type="dxa"/>
          </w:tcPr>
          <w:p w:rsidR="006757F6" w:rsidRPr="00127B5E" w:rsidRDefault="007E26C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EF0A1A" w:rsidRPr="00127B5E" w:rsidTr="006757F6">
        <w:tc>
          <w:tcPr>
            <w:tcW w:w="1075" w:type="dxa"/>
          </w:tcPr>
          <w:p w:rsidR="00EF0A1A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i.</w:t>
            </w:r>
          </w:p>
        </w:tc>
        <w:tc>
          <w:tcPr>
            <w:tcW w:w="2041" w:type="dxa"/>
          </w:tcPr>
          <w:p w:rsidR="00EF0A1A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vide</w:t>
            </w:r>
            <w:r w:rsidR="00EF0A1A" w:rsidRPr="00127B5E">
              <w:rPr>
                <w:rFonts w:ascii="Arial" w:hAnsi="Arial" w:cs="Arial"/>
              </w:rPr>
              <w:t xml:space="preserve"> empty field</w:t>
            </w:r>
          </w:p>
        </w:tc>
        <w:tc>
          <w:tcPr>
            <w:tcW w:w="839" w:type="dxa"/>
          </w:tcPr>
          <w:p w:rsidR="00EF0A1A" w:rsidRPr="00127B5E" w:rsidRDefault="009A388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277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n empty field error message should be displayed</w:t>
            </w:r>
          </w:p>
        </w:tc>
        <w:tc>
          <w:tcPr>
            <w:tcW w:w="2313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mpty field error message displayed</w:t>
            </w:r>
          </w:p>
        </w:tc>
        <w:tc>
          <w:tcPr>
            <w:tcW w:w="805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EF0A1A" w:rsidRPr="00127B5E" w:rsidTr="006757F6">
        <w:tc>
          <w:tcPr>
            <w:tcW w:w="1075" w:type="dxa"/>
          </w:tcPr>
          <w:p w:rsidR="00EF0A1A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v.</w:t>
            </w:r>
          </w:p>
        </w:tc>
        <w:tc>
          <w:tcPr>
            <w:tcW w:w="2041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Check logged in data if it is a user or admin</w:t>
            </w:r>
          </w:p>
        </w:tc>
        <w:tc>
          <w:tcPr>
            <w:tcW w:w="839" w:type="dxa"/>
          </w:tcPr>
          <w:p w:rsidR="00EF0A1A" w:rsidRPr="00127B5E" w:rsidRDefault="009A388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277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If admin then redirect to admin home otherwise to the user home </w:t>
            </w:r>
          </w:p>
        </w:tc>
        <w:tc>
          <w:tcPr>
            <w:tcW w:w="2313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dmin and user are redirected to their own home page as per data entered</w:t>
            </w:r>
          </w:p>
        </w:tc>
        <w:tc>
          <w:tcPr>
            <w:tcW w:w="805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</w:tbl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lastRenderedPageBreak/>
        <w:drawing>
          <wp:inline distT="0" distB="0" distL="0" distR="0">
            <wp:extent cx="4295775" cy="23717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</w:p>
    <w:p w:rsidR="00F06B86" w:rsidRDefault="00F06B86" w:rsidP="00127B5E">
      <w:pPr>
        <w:spacing w:line="360" w:lineRule="auto"/>
        <w:rPr>
          <w:rFonts w:ascii="Arial" w:hAnsi="Arial" w:cs="Arial"/>
        </w:rPr>
      </w:pPr>
    </w:p>
    <w:p w:rsidR="00321230" w:rsidRPr="00127B5E" w:rsidRDefault="00321230" w:rsidP="00127B5E">
      <w:pPr>
        <w:spacing w:line="360" w:lineRule="auto"/>
        <w:rPr>
          <w:rFonts w:ascii="Arial" w:hAnsi="Arial" w:cs="Arial"/>
        </w:rPr>
      </w:pPr>
    </w:p>
    <w:p w:rsidR="006757F6" w:rsidRPr="00127B5E" w:rsidRDefault="00F55FEF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Test 3: Add Product Testing </w:t>
      </w:r>
    </w:p>
    <w:p w:rsidR="00F55FEF" w:rsidRDefault="00F55FEF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title: Adding product testing by admin</w:t>
      </w:r>
      <w:r w:rsidR="005A2A24">
        <w:rPr>
          <w:rFonts w:ascii="Arial" w:hAnsi="Arial" w:cs="Arial"/>
        </w:rPr>
        <w:t xml:space="preserve">                            Test Planned Date: </w:t>
      </w:r>
      <w:r w:rsidR="002C784C" w:rsidRPr="00127B5E">
        <w:rPr>
          <w:rFonts w:ascii="Arial" w:hAnsi="Arial" w:cs="Arial"/>
        </w:rPr>
        <w:t>27-06-2019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For adding new product admin need to login</w:t>
      </w:r>
    </w:p>
    <w:p w:rsidR="005A2A24" w:rsidRPr="00127B5E" w:rsidRDefault="005A2A24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pendencies: To add new product details admin need to login to the sys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1890"/>
        <w:gridCol w:w="810"/>
        <w:gridCol w:w="2700"/>
        <w:gridCol w:w="1676"/>
        <w:gridCol w:w="1559"/>
      </w:tblGrid>
      <w:tr w:rsidR="00F55FEF" w:rsidRPr="00127B5E" w:rsidTr="00F55FEF">
        <w:tc>
          <w:tcPr>
            <w:tcW w:w="715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189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Cases</w:t>
            </w:r>
          </w:p>
        </w:tc>
        <w:tc>
          <w:tcPr>
            <w:tcW w:w="81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70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1676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1559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F55FEF" w:rsidRPr="00127B5E" w:rsidTr="00F55FEF">
        <w:tc>
          <w:tcPr>
            <w:tcW w:w="715" w:type="dxa"/>
          </w:tcPr>
          <w:p w:rsidR="00F55FEF" w:rsidRPr="00127B5E" w:rsidRDefault="00DE2328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890" w:type="dxa"/>
          </w:tcPr>
          <w:p w:rsidR="00F55FEF" w:rsidRPr="00127B5E" w:rsidRDefault="00DE2328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rovide </w:t>
            </w:r>
            <w:r w:rsidR="00F55FEF" w:rsidRPr="00127B5E">
              <w:rPr>
                <w:rFonts w:ascii="Arial" w:hAnsi="Arial" w:cs="Arial"/>
              </w:rPr>
              <w:t>empty field during adding product</w:t>
            </w:r>
          </w:p>
        </w:tc>
        <w:tc>
          <w:tcPr>
            <w:tcW w:w="81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70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The new product </w:t>
            </w:r>
            <w:proofErr w:type="gramStart"/>
            <w:r w:rsidRPr="00127B5E">
              <w:rPr>
                <w:rFonts w:ascii="Arial" w:hAnsi="Arial" w:cs="Arial"/>
              </w:rPr>
              <w:t>should not be added</w:t>
            </w:r>
            <w:proofErr w:type="gramEnd"/>
            <w:r w:rsidRPr="00127B5E">
              <w:rPr>
                <w:rFonts w:ascii="Arial" w:hAnsi="Arial" w:cs="Arial"/>
              </w:rPr>
              <w:t xml:space="preserve"> and should display errors message.</w:t>
            </w:r>
          </w:p>
        </w:tc>
        <w:tc>
          <w:tcPr>
            <w:tcW w:w="1676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rror message displayed with the product not add.</w:t>
            </w:r>
          </w:p>
        </w:tc>
        <w:tc>
          <w:tcPr>
            <w:tcW w:w="1559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F55FEF" w:rsidRPr="00127B5E" w:rsidTr="00F55FEF">
        <w:tc>
          <w:tcPr>
            <w:tcW w:w="715" w:type="dxa"/>
          </w:tcPr>
          <w:p w:rsidR="00F55FEF" w:rsidRPr="00127B5E" w:rsidRDefault="00DE2328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89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Wrong input of data</w:t>
            </w:r>
          </w:p>
        </w:tc>
        <w:tc>
          <w:tcPr>
            <w:tcW w:w="810" w:type="dxa"/>
          </w:tcPr>
          <w:p w:rsidR="00F55FEF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70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message with the wrong input of data should be pop up</w:t>
            </w:r>
          </w:p>
        </w:tc>
        <w:tc>
          <w:tcPr>
            <w:tcW w:w="1676" w:type="dxa"/>
          </w:tcPr>
          <w:p w:rsidR="00F55FEF" w:rsidRPr="00127B5E" w:rsidRDefault="00DE2328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Message pop up with wrong input type</w:t>
            </w:r>
          </w:p>
        </w:tc>
        <w:tc>
          <w:tcPr>
            <w:tcW w:w="1559" w:type="dxa"/>
          </w:tcPr>
          <w:p w:rsidR="00F55FEF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  <w:tr w:rsidR="00F55FEF" w:rsidRPr="00127B5E" w:rsidTr="00F55FEF">
        <w:tc>
          <w:tcPr>
            <w:tcW w:w="715" w:type="dxa"/>
          </w:tcPr>
          <w:p w:rsidR="00F55FEF" w:rsidRPr="00127B5E" w:rsidRDefault="00DE2328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lastRenderedPageBreak/>
              <w:t>iii.</w:t>
            </w:r>
          </w:p>
        </w:tc>
        <w:tc>
          <w:tcPr>
            <w:tcW w:w="189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rovide valid </w:t>
            </w:r>
            <w:r w:rsidR="00FB3393" w:rsidRPr="00127B5E">
              <w:rPr>
                <w:rFonts w:ascii="Arial" w:hAnsi="Arial" w:cs="Arial"/>
              </w:rPr>
              <w:t xml:space="preserve">product details </w:t>
            </w:r>
          </w:p>
        </w:tc>
        <w:tc>
          <w:tcPr>
            <w:tcW w:w="810" w:type="dxa"/>
          </w:tcPr>
          <w:p w:rsidR="00F55FEF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70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he product should be added</w:t>
            </w:r>
            <w:r w:rsidR="00FB3393" w:rsidRPr="00127B5E">
              <w:rPr>
                <w:rFonts w:ascii="Arial" w:hAnsi="Arial" w:cs="Arial"/>
              </w:rPr>
              <w:t xml:space="preserve"> and displayed in both admin and user pages</w:t>
            </w:r>
          </w:p>
        </w:tc>
        <w:tc>
          <w:tcPr>
            <w:tcW w:w="1676" w:type="dxa"/>
          </w:tcPr>
          <w:p w:rsidR="00F55FEF" w:rsidRPr="00127B5E" w:rsidRDefault="00F55FEF" w:rsidP="00127B5E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duct ad</w:t>
            </w:r>
            <w:r w:rsidR="00C203A5" w:rsidRPr="00127B5E">
              <w:rPr>
                <w:rFonts w:ascii="Arial" w:hAnsi="Arial" w:cs="Arial"/>
              </w:rPr>
              <w:t>de</w:t>
            </w:r>
            <w:r w:rsidRPr="00127B5E">
              <w:rPr>
                <w:rFonts w:ascii="Arial" w:hAnsi="Arial" w:cs="Arial"/>
              </w:rPr>
              <w:t>d successfully</w:t>
            </w:r>
            <w:r w:rsidR="00FB3393" w:rsidRPr="00127B5E">
              <w:rPr>
                <w:rFonts w:ascii="Arial" w:hAnsi="Arial" w:cs="Arial"/>
              </w:rPr>
              <w:t xml:space="preserve"> and displayed in both admin and user page</w:t>
            </w:r>
          </w:p>
        </w:tc>
        <w:tc>
          <w:tcPr>
            <w:tcW w:w="1559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</w:tbl>
    <w:p w:rsidR="00F55FEF" w:rsidRPr="00127B5E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drawing>
          <wp:inline distT="0" distB="0" distL="0" distR="0">
            <wp:extent cx="5943600" cy="27673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ddproduct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393" w:rsidRPr="00127B5E" w:rsidRDefault="00FB3393" w:rsidP="00127B5E">
      <w:pPr>
        <w:spacing w:line="360" w:lineRule="auto"/>
        <w:rPr>
          <w:rFonts w:ascii="Arial" w:hAnsi="Arial" w:cs="Arial"/>
        </w:rPr>
      </w:pPr>
    </w:p>
    <w:p w:rsidR="00FB3393" w:rsidRPr="00127B5E" w:rsidRDefault="00FB3393" w:rsidP="00127B5E">
      <w:pPr>
        <w:spacing w:line="360" w:lineRule="auto"/>
        <w:rPr>
          <w:rFonts w:ascii="Arial" w:hAnsi="Arial" w:cs="Arial"/>
        </w:rPr>
      </w:pPr>
    </w:p>
    <w:p w:rsidR="00FB3393" w:rsidRDefault="00FB3393" w:rsidP="00127B5E">
      <w:pPr>
        <w:spacing w:line="360" w:lineRule="auto"/>
        <w:rPr>
          <w:rFonts w:ascii="Arial" w:hAnsi="Arial" w:cs="Arial"/>
        </w:rPr>
      </w:pPr>
    </w:p>
    <w:p w:rsidR="00321230" w:rsidRPr="00127B5E" w:rsidRDefault="00321230" w:rsidP="00127B5E">
      <w:pPr>
        <w:spacing w:line="360" w:lineRule="auto"/>
        <w:rPr>
          <w:rFonts w:ascii="Arial" w:hAnsi="Arial" w:cs="Arial"/>
        </w:rPr>
      </w:pPr>
    </w:p>
    <w:p w:rsidR="00FB3393" w:rsidRPr="00127B5E" w:rsidRDefault="00FB3393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4: Update product testing</w:t>
      </w:r>
    </w:p>
    <w:p w:rsidR="00FB3393" w:rsidRDefault="00FB3393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title: Update product testing by admin</w:t>
      </w:r>
      <w:r w:rsidR="005A2A24">
        <w:rPr>
          <w:rFonts w:ascii="Arial" w:hAnsi="Arial" w:cs="Arial"/>
        </w:rPr>
        <w:t xml:space="preserve">                           Test Planned Date: </w:t>
      </w:r>
      <w:r w:rsidR="002C784C" w:rsidRPr="00127B5E">
        <w:rPr>
          <w:rFonts w:ascii="Arial" w:hAnsi="Arial" w:cs="Arial"/>
        </w:rPr>
        <w:t>27-06-2019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For updating product admin need to login</w:t>
      </w:r>
    </w:p>
    <w:p w:rsidR="005A2A24" w:rsidRPr="00127B5E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pendencies: To update product admin need to login to the system</w:t>
      </w:r>
    </w:p>
    <w:p w:rsidR="005A2A24" w:rsidRPr="00127B5E" w:rsidRDefault="005A2A24" w:rsidP="00127B5E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5"/>
        <w:gridCol w:w="1556"/>
        <w:gridCol w:w="808"/>
        <w:gridCol w:w="2586"/>
        <w:gridCol w:w="2238"/>
        <w:gridCol w:w="1517"/>
      </w:tblGrid>
      <w:tr w:rsidR="00FD3EC7" w:rsidRPr="00127B5E" w:rsidTr="00FD3EC7">
        <w:tc>
          <w:tcPr>
            <w:tcW w:w="593" w:type="dxa"/>
          </w:tcPr>
          <w:p w:rsidR="00FB3393" w:rsidRPr="00127B5E" w:rsidRDefault="00FB339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lastRenderedPageBreak/>
              <w:t>Test No</w:t>
            </w:r>
          </w:p>
        </w:tc>
        <w:tc>
          <w:tcPr>
            <w:tcW w:w="1562" w:type="dxa"/>
          </w:tcPr>
          <w:p w:rsidR="00FB3393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S</w:t>
            </w:r>
            <w:r w:rsidR="00FB3393" w:rsidRPr="00127B5E">
              <w:rPr>
                <w:rFonts w:ascii="Arial" w:hAnsi="Arial" w:cs="Arial"/>
              </w:rPr>
              <w:t>cenario</w:t>
            </w:r>
          </w:p>
        </w:tc>
        <w:tc>
          <w:tcPr>
            <w:tcW w:w="810" w:type="dxa"/>
          </w:tcPr>
          <w:p w:rsidR="00FB3393" w:rsidRPr="00127B5E" w:rsidRDefault="00FB339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610" w:type="dxa"/>
          </w:tcPr>
          <w:p w:rsidR="00FB3393" w:rsidRPr="00127B5E" w:rsidRDefault="00FB339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253" w:type="dxa"/>
          </w:tcPr>
          <w:p w:rsidR="00FB3393" w:rsidRPr="00127B5E" w:rsidRDefault="00FB339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1522" w:type="dxa"/>
          </w:tcPr>
          <w:p w:rsidR="00FB3393" w:rsidRPr="00127B5E" w:rsidRDefault="00FB339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FD3EC7" w:rsidRPr="00127B5E" w:rsidTr="00FD3EC7">
        <w:tc>
          <w:tcPr>
            <w:tcW w:w="593" w:type="dxa"/>
          </w:tcPr>
          <w:p w:rsidR="00FB3393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562" w:type="dxa"/>
          </w:tcPr>
          <w:p w:rsidR="00FB3393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 </w:t>
            </w:r>
            <w:r w:rsidR="00FB3393" w:rsidRPr="00127B5E">
              <w:rPr>
                <w:rFonts w:ascii="Arial" w:hAnsi="Arial" w:cs="Arial"/>
              </w:rPr>
              <w:t xml:space="preserve">product by </w:t>
            </w:r>
            <w:proofErr w:type="spellStart"/>
            <w:r w:rsidRPr="00127B5E">
              <w:rPr>
                <w:rFonts w:ascii="Arial" w:hAnsi="Arial" w:cs="Arial"/>
              </w:rPr>
              <w:t>product_</w:t>
            </w:r>
            <w:r w:rsidR="00FB3393" w:rsidRPr="00127B5E">
              <w:rPr>
                <w:rFonts w:ascii="Arial" w:hAnsi="Arial" w:cs="Arial"/>
              </w:rPr>
              <w:t>id</w:t>
            </w:r>
            <w:proofErr w:type="spellEnd"/>
          </w:p>
        </w:tc>
        <w:tc>
          <w:tcPr>
            <w:tcW w:w="810" w:type="dxa"/>
          </w:tcPr>
          <w:p w:rsidR="00FB3393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610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Details of sel</w:t>
            </w:r>
            <w:r w:rsidR="002807C6" w:rsidRPr="00127B5E">
              <w:rPr>
                <w:rFonts w:ascii="Arial" w:hAnsi="Arial" w:cs="Arial"/>
              </w:rPr>
              <w:t xml:space="preserve">ected </w:t>
            </w:r>
            <w:proofErr w:type="spellStart"/>
            <w:r w:rsidR="002807C6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should be displayed</w:t>
            </w:r>
          </w:p>
        </w:tc>
        <w:tc>
          <w:tcPr>
            <w:tcW w:w="2253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duct detail</w:t>
            </w:r>
            <w:r w:rsidR="00AD0B44" w:rsidRPr="00127B5E">
              <w:rPr>
                <w:rFonts w:ascii="Arial" w:hAnsi="Arial" w:cs="Arial"/>
              </w:rPr>
              <w:t xml:space="preserve">s of selected </w:t>
            </w:r>
            <w:proofErr w:type="spellStart"/>
            <w:r w:rsidR="00AD0B44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are shown</w:t>
            </w:r>
          </w:p>
        </w:tc>
        <w:tc>
          <w:tcPr>
            <w:tcW w:w="1522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  <w:tr w:rsidR="00FD3EC7" w:rsidRPr="00127B5E" w:rsidTr="00FD3EC7">
        <w:tc>
          <w:tcPr>
            <w:tcW w:w="593" w:type="dxa"/>
          </w:tcPr>
          <w:p w:rsidR="00FB3393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562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Check </w:t>
            </w:r>
            <w:r w:rsidR="00672811" w:rsidRPr="00127B5E">
              <w:rPr>
                <w:rFonts w:ascii="Arial" w:hAnsi="Arial" w:cs="Arial"/>
              </w:rPr>
              <w:t>edited details</w:t>
            </w:r>
            <w:r w:rsidRPr="00127B5E">
              <w:rPr>
                <w:rFonts w:ascii="Arial" w:hAnsi="Arial" w:cs="Arial"/>
              </w:rPr>
              <w:t xml:space="preserve"> for the update</w:t>
            </w:r>
          </w:p>
        </w:tc>
        <w:tc>
          <w:tcPr>
            <w:tcW w:w="810" w:type="dxa"/>
          </w:tcPr>
          <w:p w:rsidR="00FB3393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610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Details of the edited product should be checked</w:t>
            </w:r>
          </w:p>
        </w:tc>
        <w:tc>
          <w:tcPr>
            <w:tcW w:w="2253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dited details of product checked successfully</w:t>
            </w:r>
          </w:p>
        </w:tc>
        <w:tc>
          <w:tcPr>
            <w:tcW w:w="1522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672811" w:rsidRPr="00127B5E" w:rsidTr="00FD3EC7">
        <w:tc>
          <w:tcPr>
            <w:tcW w:w="593" w:type="dxa"/>
          </w:tcPr>
          <w:p w:rsidR="00672811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i.</w:t>
            </w:r>
          </w:p>
        </w:tc>
        <w:tc>
          <w:tcPr>
            <w:tcW w:w="1562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Update </w:t>
            </w:r>
            <w:r w:rsidR="00015FCC" w:rsidRPr="00127B5E">
              <w:rPr>
                <w:rFonts w:ascii="Arial" w:hAnsi="Arial" w:cs="Arial"/>
              </w:rPr>
              <w:t xml:space="preserve">details of selected </w:t>
            </w:r>
            <w:proofErr w:type="spellStart"/>
            <w:r w:rsidR="00015FCC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</w:p>
        </w:tc>
        <w:tc>
          <w:tcPr>
            <w:tcW w:w="810" w:type="dxa"/>
          </w:tcPr>
          <w:p w:rsidR="00672811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610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etails of selected </w:t>
            </w:r>
            <w:proofErr w:type="spellStart"/>
            <w:r w:rsidR="00AD0B44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should be updated</w:t>
            </w:r>
          </w:p>
        </w:tc>
        <w:tc>
          <w:tcPr>
            <w:tcW w:w="2253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duct update successfully and displayed in both admin and user page</w:t>
            </w:r>
          </w:p>
        </w:tc>
        <w:tc>
          <w:tcPr>
            <w:tcW w:w="1522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</w:tbl>
    <w:p w:rsidR="00672811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drawing>
          <wp:inline distT="0" distB="0" distL="0" distR="0">
            <wp:extent cx="5943600" cy="32848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pdateproduc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A00405" w:rsidRDefault="00A00405" w:rsidP="00127B5E">
      <w:pPr>
        <w:spacing w:line="360" w:lineRule="auto"/>
        <w:rPr>
          <w:rFonts w:ascii="Arial" w:hAnsi="Arial" w:cs="Arial"/>
        </w:rPr>
      </w:pPr>
    </w:p>
    <w:p w:rsidR="00A00405" w:rsidRDefault="00A00405" w:rsidP="00127B5E">
      <w:pPr>
        <w:spacing w:line="360" w:lineRule="auto"/>
        <w:rPr>
          <w:rFonts w:ascii="Arial" w:hAnsi="Arial" w:cs="Arial"/>
        </w:rPr>
      </w:pPr>
    </w:p>
    <w:p w:rsidR="00321230" w:rsidRPr="00127B5E" w:rsidRDefault="00321230" w:rsidP="00127B5E">
      <w:pPr>
        <w:spacing w:line="360" w:lineRule="auto"/>
        <w:rPr>
          <w:rFonts w:ascii="Arial" w:hAnsi="Arial" w:cs="Arial"/>
        </w:rPr>
      </w:pPr>
    </w:p>
    <w:p w:rsidR="00672811" w:rsidRPr="00127B5E" w:rsidRDefault="00672811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lastRenderedPageBreak/>
        <w:t xml:space="preserve">Test 5: Delete product </w:t>
      </w:r>
      <w:r w:rsidR="00264362" w:rsidRPr="00127B5E">
        <w:rPr>
          <w:rFonts w:ascii="Arial" w:hAnsi="Arial" w:cs="Arial"/>
        </w:rPr>
        <w:t>testing</w:t>
      </w:r>
    </w:p>
    <w:p w:rsidR="00672811" w:rsidRDefault="00672811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Test title: Delete product </w:t>
      </w:r>
      <w:r w:rsidR="00264362" w:rsidRPr="00127B5E">
        <w:rPr>
          <w:rFonts w:ascii="Arial" w:hAnsi="Arial" w:cs="Arial"/>
        </w:rPr>
        <w:t xml:space="preserve">testing </w:t>
      </w:r>
      <w:r w:rsidRPr="00127B5E">
        <w:rPr>
          <w:rFonts w:ascii="Arial" w:hAnsi="Arial" w:cs="Arial"/>
        </w:rPr>
        <w:t>by admin</w:t>
      </w:r>
      <w:r w:rsidR="00A00405">
        <w:rPr>
          <w:rFonts w:ascii="Arial" w:hAnsi="Arial" w:cs="Arial"/>
        </w:rPr>
        <w:t xml:space="preserve">                             Test Planned Date: </w:t>
      </w:r>
      <w:r w:rsidR="00A00405" w:rsidRPr="00127B5E">
        <w:rPr>
          <w:rFonts w:ascii="Arial" w:hAnsi="Arial" w:cs="Arial"/>
        </w:rPr>
        <w:t>27-06-2019</w:t>
      </w:r>
    </w:p>
    <w:p w:rsidR="00A00405" w:rsidRDefault="00A00405" w:rsidP="00A0040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A00405" w:rsidRDefault="00A00405" w:rsidP="00A0040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A00405" w:rsidRDefault="00A00405" w:rsidP="00A0040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e-condition: </w:t>
      </w:r>
      <w:r>
        <w:rPr>
          <w:rFonts w:ascii="Arial" w:hAnsi="Arial" w:cs="Arial"/>
        </w:rPr>
        <w:t>Admin needs to log in and product id need to available</w:t>
      </w:r>
    </w:p>
    <w:p w:rsidR="00A00405" w:rsidRPr="00127B5E" w:rsidRDefault="00A00405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ependencies: To </w:t>
      </w:r>
      <w:bookmarkStart w:id="0" w:name="_GoBack"/>
      <w:bookmarkEnd w:id="0"/>
      <w:r>
        <w:rPr>
          <w:rFonts w:ascii="Arial" w:hAnsi="Arial" w:cs="Arial"/>
        </w:rPr>
        <w:t>delete the product admin need to login to the sys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4"/>
        <w:gridCol w:w="1911"/>
        <w:gridCol w:w="808"/>
        <w:gridCol w:w="2145"/>
        <w:gridCol w:w="2296"/>
        <w:gridCol w:w="1546"/>
      </w:tblGrid>
      <w:tr w:rsidR="00672811" w:rsidRPr="00127B5E" w:rsidTr="00DE5B54">
        <w:tc>
          <w:tcPr>
            <w:tcW w:w="593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1922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Scenarios</w:t>
            </w:r>
          </w:p>
        </w:tc>
        <w:tc>
          <w:tcPr>
            <w:tcW w:w="810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160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313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1552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672811" w:rsidRPr="00127B5E" w:rsidTr="00DE5B54">
        <w:tc>
          <w:tcPr>
            <w:tcW w:w="593" w:type="dxa"/>
          </w:tcPr>
          <w:p w:rsidR="00672811" w:rsidRPr="00127B5E" w:rsidRDefault="00DE5B54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922" w:type="dxa"/>
          </w:tcPr>
          <w:p w:rsidR="00672811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Select</w:t>
            </w:r>
            <w:r w:rsidR="0043025E" w:rsidRPr="00127B5E">
              <w:rPr>
                <w:rFonts w:ascii="Arial" w:hAnsi="Arial" w:cs="Arial"/>
              </w:rPr>
              <w:t xml:space="preserve"> </w:t>
            </w:r>
            <w:proofErr w:type="spellStart"/>
            <w:r w:rsidR="0043025E" w:rsidRPr="00127B5E">
              <w:rPr>
                <w:rFonts w:ascii="Arial" w:hAnsi="Arial" w:cs="Arial"/>
              </w:rPr>
              <w:t>product_</w:t>
            </w:r>
            <w:r w:rsidR="00264362" w:rsidRPr="00127B5E">
              <w:rPr>
                <w:rFonts w:ascii="Arial" w:hAnsi="Arial" w:cs="Arial"/>
              </w:rPr>
              <w:t>id</w:t>
            </w:r>
            <w:proofErr w:type="spellEnd"/>
            <w:r w:rsidR="00264362" w:rsidRPr="00127B5E">
              <w:rPr>
                <w:rFonts w:ascii="Arial" w:hAnsi="Arial" w:cs="Arial"/>
              </w:rPr>
              <w:t xml:space="preserve"> for delete</w:t>
            </w:r>
          </w:p>
        </w:tc>
        <w:tc>
          <w:tcPr>
            <w:tcW w:w="810" w:type="dxa"/>
          </w:tcPr>
          <w:p w:rsidR="00672811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160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ed </w:t>
            </w:r>
            <w:proofErr w:type="spellStart"/>
            <w:r w:rsidR="0087353C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should be retrieved</w:t>
            </w:r>
          </w:p>
        </w:tc>
        <w:tc>
          <w:tcPr>
            <w:tcW w:w="2313" w:type="dxa"/>
          </w:tcPr>
          <w:p w:rsidR="00672811" w:rsidRPr="00127B5E" w:rsidRDefault="00DE5B54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P</w:t>
            </w:r>
            <w:r w:rsidR="00264362" w:rsidRPr="00127B5E">
              <w:rPr>
                <w:rFonts w:ascii="Arial" w:hAnsi="Arial" w:cs="Arial"/>
              </w:rPr>
              <w:t>roduct</w:t>
            </w:r>
            <w:r w:rsidR="00AD0B44" w:rsidRPr="00127B5E">
              <w:rPr>
                <w:rFonts w:ascii="Arial" w:hAnsi="Arial" w:cs="Arial"/>
              </w:rPr>
              <w:t>_</w:t>
            </w:r>
            <w:r w:rsidR="00264362" w:rsidRPr="00127B5E">
              <w:rPr>
                <w:rFonts w:ascii="Arial" w:hAnsi="Arial" w:cs="Arial"/>
              </w:rPr>
              <w:t>id</w:t>
            </w:r>
            <w:proofErr w:type="spellEnd"/>
            <w:r w:rsidR="00264362" w:rsidRPr="00127B5E">
              <w:rPr>
                <w:rFonts w:ascii="Arial" w:hAnsi="Arial" w:cs="Arial"/>
              </w:rPr>
              <w:t xml:space="preserve"> retrieved for delete</w:t>
            </w:r>
          </w:p>
        </w:tc>
        <w:tc>
          <w:tcPr>
            <w:tcW w:w="1552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672811" w:rsidRPr="00127B5E" w:rsidTr="00DE5B54">
        <w:tc>
          <w:tcPr>
            <w:tcW w:w="593" w:type="dxa"/>
          </w:tcPr>
          <w:p w:rsidR="00672811" w:rsidRPr="00127B5E" w:rsidRDefault="00DE5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922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elete </w:t>
            </w:r>
            <w:r w:rsidR="0043025E" w:rsidRPr="00127B5E">
              <w:rPr>
                <w:rFonts w:ascii="Arial" w:hAnsi="Arial" w:cs="Arial"/>
              </w:rPr>
              <w:t xml:space="preserve">selected </w:t>
            </w:r>
            <w:proofErr w:type="spellStart"/>
            <w:r w:rsidR="0043025E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</w:p>
        </w:tc>
        <w:tc>
          <w:tcPr>
            <w:tcW w:w="810" w:type="dxa"/>
          </w:tcPr>
          <w:p w:rsidR="00672811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160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ed </w:t>
            </w:r>
            <w:proofErr w:type="spellStart"/>
            <w:r w:rsidRPr="00127B5E">
              <w:rPr>
                <w:rFonts w:ascii="Arial" w:hAnsi="Arial" w:cs="Arial"/>
              </w:rPr>
              <w:t>product</w:t>
            </w:r>
            <w:r w:rsidR="0087353C" w:rsidRPr="00127B5E">
              <w:rPr>
                <w:rFonts w:ascii="Arial" w:hAnsi="Arial" w:cs="Arial"/>
              </w:rPr>
              <w:t>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should be delete</w:t>
            </w:r>
          </w:p>
        </w:tc>
        <w:tc>
          <w:tcPr>
            <w:tcW w:w="2313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ed </w:t>
            </w:r>
            <w:proofErr w:type="spellStart"/>
            <w:r w:rsidR="00AD0B44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deleted from both admin and user page</w:t>
            </w:r>
          </w:p>
        </w:tc>
        <w:tc>
          <w:tcPr>
            <w:tcW w:w="1552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</w:tbl>
    <w:p w:rsidR="00264362" w:rsidRPr="00127B5E" w:rsidRDefault="00264362" w:rsidP="00127B5E">
      <w:pPr>
        <w:spacing w:line="360" w:lineRule="auto"/>
        <w:rPr>
          <w:rFonts w:ascii="Arial" w:hAnsi="Arial" w:cs="Arial"/>
        </w:rPr>
      </w:pPr>
    </w:p>
    <w:p w:rsidR="00264362" w:rsidRPr="00127B5E" w:rsidRDefault="00264362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6: User make order testing</w:t>
      </w:r>
    </w:p>
    <w:p w:rsidR="00264362" w:rsidRDefault="00264362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title: User make order testing</w:t>
      </w:r>
      <w:r w:rsidR="00753C76">
        <w:rPr>
          <w:rFonts w:ascii="Arial" w:hAnsi="Arial" w:cs="Arial"/>
        </w:rPr>
        <w:t xml:space="preserve">                                         Test Planned Date: </w:t>
      </w:r>
      <w:r w:rsidR="00C7770C" w:rsidRPr="00127B5E">
        <w:rPr>
          <w:rFonts w:ascii="Arial" w:hAnsi="Arial" w:cs="Arial"/>
        </w:rPr>
        <w:t>27-06-2019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Login user can make an order of available product</w:t>
      </w:r>
    </w:p>
    <w:p w:rsidR="00753C76" w:rsidRPr="00127B5E" w:rsidRDefault="00753C76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pendencies: To order product user need to login to the sys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"/>
        <w:gridCol w:w="2143"/>
        <w:gridCol w:w="831"/>
        <w:gridCol w:w="2207"/>
        <w:gridCol w:w="2072"/>
        <w:gridCol w:w="1219"/>
      </w:tblGrid>
      <w:tr w:rsidR="00264362" w:rsidRPr="00127B5E" w:rsidTr="00247165">
        <w:tc>
          <w:tcPr>
            <w:tcW w:w="89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2221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Cases</w:t>
            </w:r>
          </w:p>
        </w:tc>
        <w:tc>
          <w:tcPr>
            <w:tcW w:w="839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277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133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98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264362" w:rsidRPr="00127B5E" w:rsidTr="00247165">
        <w:tc>
          <w:tcPr>
            <w:tcW w:w="89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2221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 product to  make an order </w:t>
            </w:r>
          </w:p>
        </w:tc>
        <w:tc>
          <w:tcPr>
            <w:tcW w:w="839" w:type="dxa"/>
          </w:tcPr>
          <w:p w:rsidR="00264362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277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Selected product details should be retrieved</w:t>
            </w:r>
          </w:p>
        </w:tc>
        <w:tc>
          <w:tcPr>
            <w:tcW w:w="2133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duct detailed retrieved</w:t>
            </w:r>
          </w:p>
        </w:tc>
        <w:tc>
          <w:tcPr>
            <w:tcW w:w="98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264362" w:rsidRPr="00127B5E" w:rsidTr="00247165">
        <w:tc>
          <w:tcPr>
            <w:tcW w:w="89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lastRenderedPageBreak/>
              <w:t>ii.</w:t>
            </w:r>
          </w:p>
        </w:tc>
        <w:tc>
          <w:tcPr>
            <w:tcW w:w="2221" w:type="dxa"/>
          </w:tcPr>
          <w:p w:rsidR="00264362" w:rsidRPr="00127B5E" w:rsidRDefault="002D7BB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vide</w:t>
            </w:r>
            <w:r w:rsidR="00264362" w:rsidRPr="00127B5E">
              <w:rPr>
                <w:rFonts w:ascii="Arial" w:hAnsi="Arial" w:cs="Arial"/>
              </w:rPr>
              <w:t xml:space="preserve"> wrong input details </w:t>
            </w:r>
          </w:p>
        </w:tc>
        <w:tc>
          <w:tcPr>
            <w:tcW w:w="839" w:type="dxa"/>
          </w:tcPr>
          <w:p w:rsidR="00264362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277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rrors message should be displayed</w:t>
            </w:r>
          </w:p>
        </w:tc>
        <w:tc>
          <w:tcPr>
            <w:tcW w:w="2133" w:type="dxa"/>
          </w:tcPr>
          <w:p w:rsidR="00264362" w:rsidRPr="00127B5E" w:rsidRDefault="00DB327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m</w:t>
            </w:r>
            <w:r w:rsidR="00264362" w:rsidRPr="00127B5E">
              <w:rPr>
                <w:rFonts w:ascii="Arial" w:hAnsi="Arial" w:cs="Arial"/>
              </w:rPr>
              <w:t xml:space="preserve">essage displayed of </w:t>
            </w:r>
            <w:r w:rsidR="004166CD" w:rsidRPr="00127B5E">
              <w:rPr>
                <w:rFonts w:ascii="Arial" w:hAnsi="Arial" w:cs="Arial"/>
              </w:rPr>
              <w:t>wrong input</w:t>
            </w:r>
          </w:p>
        </w:tc>
        <w:tc>
          <w:tcPr>
            <w:tcW w:w="985" w:type="dxa"/>
          </w:tcPr>
          <w:p w:rsidR="00264362" w:rsidRPr="00127B5E" w:rsidRDefault="00DB327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264362" w:rsidRPr="00127B5E" w:rsidTr="00247165">
        <w:tc>
          <w:tcPr>
            <w:tcW w:w="89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i.</w:t>
            </w:r>
          </w:p>
        </w:tc>
        <w:tc>
          <w:tcPr>
            <w:tcW w:w="2221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vide the right detail for order</w:t>
            </w:r>
          </w:p>
        </w:tc>
        <w:tc>
          <w:tcPr>
            <w:tcW w:w="839" w:type="dxa"/>
          </w:tcPr>
          <w:p w:rsidR="00264362" w:rsidRPr="00127B5E" w:rsidRDefault="00247165" w:rsidP="00127B5E">
            <w:pPr>
              <w:spacing w:line="360" w:lineRule="auto"/>
              <w:rPr>
                <w:rFonts w:ascii="Arial" w:hAnsi="Arial" w:cs="Arial"/>
                <w:b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277" w:type="dxa"/>
          </w:tcPr>
          <w:p w:rsidR="00264362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he o</w:t>
            </w:r>
            <w:r w:rsidR="00DB3272" w:rsidRPr="00127B5E">
              <w:rPr>
                <w:rFonts w:ascii="Arial" w:hAnsi="Arial" w:cs="Arial"/>
              </w:rPr>
              <w:t xml:space="preserve">rder should be made </w:t>
            </w:r>
          </w:p>
        </w:tc>
        <w:tc>
          <w:tcPr>
            <w:tcW w:w="2133" w:type="dxa"/>
          </w:tcPr>
          <w:p w:rsidR="00264362" w:rsidRPr="00127B5E" w:rsidRDefault="006B6468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n o</w:t>
            </w:r>
            <w:r w:rsidR="00DB3272" w:rsidRPr="00127B5E">
              <w:rPr>
                <w:rFonts w:ascii="Arial" w:hAnsi="Arial" w:cs="Arial"/>
              </w:rPr>
              <w:t>rder</w:t>
            </w:r>
            <w:r w:rsidR="004736E7" w:rsidRPr="00127B5E">
              <w:rPr>
                <w:rFonts w:ascii="Arial" w:hAnsi="Arial" w:cs="Arial"/>
              </w:rPr>
              <w:t xml:space="preserve"> made </w:t>
            </w:r>
            <w:r w:rsidR="00DB3272" w:rsidRPr="00127B5E">
              <w:rPr>
                <w:rFonts w:ascii="Arial" w:hAnsi="Arial" w:cs="Arial"/>
              </w:rPr>
              <w:t xml:space="preserve">and displayed in both admin and user page </w:t>
            </w:r>
          </w:p>
        </w:tc>
        <w:tc>
          <w:tcPr>
            <w:tcW w:w="985" w:type="dxa"/>
          </w:tcPr>
          <w:p w:rsidR="00264362" w:rsidRPr="00127B5E" w:rsidRDefault="00DB327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</w:tbl>
    <w:p w:rsidR="00AB3EE4" w:rsidRPr="00127B5E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drawing>
          <wp:inline distT="0" distB="0" distL="0" distR="0">
            <wp:extent cx="5943600" cy="48723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akeorder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7165" w:rsidRPr="00127B5E" w:rsidRDefault="00247165" w:rsidP="00127B5E">
      <w:pPr>
        <w:spacing w:line="360" w:lineRule="auto"/>
        <w:rPr>
          <w:rFonts w:ascii="Arial" w:hAnsi="Arial" w:cs="Arial"/>
        </w:rPr>
      </w:pPr>
    </w:p>
    <w:p w:rsidR="00247165" w:rsidRPr="00127B5E" w:rsidRDefault="00247165" w:rsidP="00127B5E">
      <w:pPr>
        <w:spacing w:line="360" w:lineRule="auto"/>
        <w:rPr>
          <w:rFonts w:ascii="Arial" w:hAnsi="Arial" w:cs="Arial"/>
        </w:rPr>
      </w:pPr>
    </w:p>
    <w:p w:rsidR="00F06B86" w:rsidRDefault="00F06B86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Pr="00127B5E" w:rsidRDefault="00321230" w:rsidP="00127B5E">
      <w:pPr>
        <w:spacing w:line="360" w:lineRule="auto"/>
        <w:rPr>
          <w:rFonts w:ascii="Arial" w:hAnsi="Arial" w:cs="Arial"/>
        </w:rPr>
      </w:pPr>
    </w:p>
    <w:p w:rsidR="00C6288D" w:rsidRPr="00127B5E" w:rsidRDefault="00C6288D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7: Dispatch order testing</w:t>
      </w:r>
    </w:p>
    <w:p w:rsidR="00C6288D" w:rsidRDefault="00C6288D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title: Dispatch order testing</w:t>
      </w:r>
      <w:r w:rsidR="00753C76">
        <w:rPr>
          <w:rFonts w:ascii="Arial" w:hAnsi="Arial" w:cs="Arial"/>
        </w:rPr>
        <w:t xml:space="preserve">                                             Test Planned Date: </w:t>
      </w:r>
      <w:r w:rsidR="00172005" w:rsidRPr="00127B5E">
        <w:rPr>
          <w:rFonts w:ascii="Arial" w:hAnsi="Arial" w:cs="Arial"/>
        </w:rPr>
        <w:t>27-06-2019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Admin need to login to the system to dispatch the order</w:t>
      </w:r>
    </w:p>
    <w:p w:rsidR="00753C76" w:rsidRPr="00127B5E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ependencies: To dispatch order admin need to login to the system </w:t>
      </w:r>
    </w:p>
    <w:p w:rsidR="00753C76" w:rsidRPr="00127B5E" w:rsidRDefault="00753C76" w:rsidP="00127B5E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4"/>
        <w:gridCol w:w="1892"/>
        <w:gridCol w:w="806"/>
        <w:gridCol w:w="2607"/>
        <w:gridCol w:w="2182"/>
        <w:gridCol w:w="1219"/>
      </w:tblGrid>
      <w:tr w:rsidR="00C6288D" w:rsidRPr="00127B5E" w:rsidTr="00041487">
        <w:tc>
          <w:tcPr>
            <w:tcW w:w="593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1922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scenarios</w:t>
            </w:r>
          </w:p>
        </w:tc>
        <w:tc>
          <w:tcPr>
            <w:tcW w:w="810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668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225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1132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Outcomes </w:t>
            </w:r>
          </w:p>
        </w:tc>
      </w:tr>
      <w:tr w:rsidR="00C6288D" w:rsidRPr="00127B5E" w:rsidTr="00041487">
        <w:tc>
          <w:tcPr>
            <w:tcW w:w="593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922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 </w:t>
            </w:r>
            <w:proofErr w:type="spellStart"/>
            <w:r w:rsidR="00734756" w:rsidRPr="00127B5E">
              <w:rPr>
                <w:rFonts w:ascii="Arial" w:hAnsi="Arial" w:cs="Arial"/>
              </w:rPr>
              <w:t>order_</w:t>
            </w:r>
            <w:r w:rsidR="003321E4" w:rsidRPr="00127B5E">
              <w:rPr>
                <w:rFonts w:ascii="Arial" w:hAnsi="Arial" w:cs="Arial"/>
              </w:rPr>
              <w:t>id</w:t>
            </w:r>
            <w:proofErr w:type="spellEnd"/>
            <w:r w:rsidR="003321E4" w:rsidRPr="00127B5E">
              <w:rPr>
                <w:rFonts w:ascii="Arial" w:hAnsi="Arial" w:cs="Arial"/>
              </w:rPr>
              <w:t xml:space="preserve"> for </w:t>
            </w:r>
            <w:r w:rsidRPr="00127B5E">
              <w:rPr>
                <w:rFonts w:ascii="Arial" w:hAnsi="Arial" w:cs="Arial"/>
              </w:rPr>
              <w:t>dispatch</w:t>
            </w:r>
          </w:p>
        </w:tc>
        <w:tc>
          <w:tcPr>
            <w:tcW w:w="810" w:type="dxa"/>
          </w:tcPr>
          <w:p w:rsidR="00C6288D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668" w:type="dxa"/>
          </w:tcPr>
          <w:p w:rsidR="00C6288D" w:rsidRPr="00127B5E" w:rsidRDefault="003321E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ed </w:t>
            </w:r>
            <w:proofErr w:type="spellStart"/>
            <w:r w:rsidRPr="00127B5E">
              <w:rPr>
                <w:rFonts w:ascii="Arial" w:hAnsi="Arial" w:cs="Arial"/>
              </w:rPr>
              <w:t>order_id</w:t>
            </w:r>
            <w:proofErr w:type="spellEnd"/>
            <w:r w:rsidRPr="00127B5E">
              <w:rPr>
                <w:rFonts w:ascii="Arial" w:hAnsi="Arial" w:cs="Arial"/>
              </w:rPr>
              <w:t xml:space="preserve"> details should be retrieved</w:t>
            </w:r>
          </w:p>
        </w:tc>
        <w:tc>
          <w:tcPr>
            <w:tcW w:w="2225" w:type="dxa"/>
          </w:tcPr>
          <w:p w:rsidR="00C6288D" w:rsidRPr="00127B5E" w:rsidRDefault="003321E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etails of selected </w:t>
            </w:r>
            <w:proofErr w:type="spellStart"/>
            <w:r w:rsidRPr="00127B5E">
              <w:rPr>
                <w:rFonts w:ascii="Arial" w:hAnsi="Arial" w:cs="Arial"/>
              </w:rPr>
              <w:t>order_id</w:t>
            </w:r>
            <w:proofErr w:type="spellEnd"/>
            <w:r w:rsidRPr="00127B5E">
              <w:rPr>
                <w:rFonts w:ascii="Arial" w:hAnsi="Arial" w:cs="Arial"/>
              </w:rPr>
              <w:t xml:space="preserve"> displayed</w:t>
            </w:r>
          </w:p>
        </w:tc>
        <w:tc>
          <w:tcPr>
            <w:tcW w:w="1132" w:type="dxa"/>
          </w:tcPr>
          <w:p w:rsidR="00C6288D" w:rsidRPr="00127B5E" w:rsidRDefault="00153D7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C6288D" w:rsidRPr="00127B5E" w:rsidTr="00041487">
        <w:tc>
          <w:tcPr>
            <w:tcW w:w="593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922" w:type="dxa"/>
          </w:tcPr>
          <w:p w:rsidR="00C6288D" w:rsidRPr="00127B5E" w:rsidRDefault="004C1E8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ispatch selected order </w:t>
            </w:r>
          </w:p>
        </w:tc>
        <w:tc>
          <w:tcPr>
            <w:tcW w:w="810" w:type="dxa"/>
          </w:tcPr>
          <w:p w:rsidR="00C6288D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668" w:type="dxa"/>
          </w:tcPr>
          <w:p w:rsidR="00C6288D" w:rsidRPr="00127B5E" w:rsidRDefault="004C1E8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Selected order should be dispatch and product should be deducted</w:t>
            </w:r>
          </w:p>
        </w:tc>
        <w:tc>
          <w:tcPr>
            <w:tcW w:w="2225" w:type="dxa"/>
          </w:tcPr>
          <w:p w:rsidR="004C1E83" w:rsidRPr="00127B5E" w:rsidRDefault="004C1E8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Order dispatch success and displayed and product deducted </w:t>
            </w:r>
          </w:p>
        </w:tc>
        <w:tc>
          <w:tcPr>
            <w:tcW w:w="1132" w:type="dxa"/>
          </w:tcPr>
          <w:p w:rsidR="00C6288D" w:rsidRPr="00127B5E" w:rsidRDefault="00153D7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</w:tbl>
    <w:p w:rsidR="00C6288D" w:rsidRPr="00127B5E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lastRenderedPageBreak/>
        <w:drawing>
          <wp:inline distT="0" distB="0" distL="0" distR="0">
            <wp:extent cx="5943600" cy="37579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ispatchorder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drawing>
          <wp:inline distT="0" distB="0" distL="0" distR="0">
            <wp:extent cx="5943600" cy="6915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ispatchordera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</w:p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</w:p>
    <w:p w:rsidR="00A72B34" w:rsidRPr="00127B5E" w:rsidRDefault="00A72B34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8: Edit user testing</w:t>
      </w:r>
    </w:p>
    <w:p w:rsidR="00A72B34" w:rsidRDefault="00A72B34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Test title: Edit user testing </w:t>
      </w:r>
      <w:r w:rsidR="00CC781B">
        <w:rPr>
          <w:rFonts w:ascii="Arial" w:hAnsi="Arial" w:cs="Arial"/>
        </w:rPr>
        <w:t xml:space="preserve">                                                    Test Planned Date: </w:t>
      </w:r>
      <w:r w:rsidR="00550BB1" w:rsidRPr="00127B5E">
        <w:rPr>
          <w:rFonts w:ascii="Arial" w:hAnsi="Arial" w:cs="Arial"/>
        </w:rPr>
        <w:t>27-06-2019</w:t>
      </w:r>
    </w:p>
    <w:p w:rsidR="00CC781B" w:rsidRDefault="00CC781B" w:rsidP="00CC78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CC781B" w:rsidRDefault="00CC781B" w:rsidP="00CC78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CC781B" w:rsidRDefault="00CC781B" w:rsidP="00CC78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Admin need to lo</w:t>
      </w:r>
      <w:r w:rsidR="00550BB1">
        <w:rPr>
          <w:rFonts w:ascii="Arial" w:hAnsi="Arial" w:cs="Arial"/>
        </w:rPr>
        <w:t xml:space="preserve">gin to the system to edit user </w:t>
      </w:r>
    </w:p>
    <w:p w:rsidR="00CC781B" w:rsidRPr="00127B5E" w:rsidRDefault="00CC781B" w:rsidP="00CC78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ependencies: To edit </w:t>
      </w:r>
      <w:proofErr w:type="gramStart"/>
      <w:r>
        <w:rPr>
          <w:rFonts w:ascii="Arial" w:hAnsi="Arial" w:cs="Arial"/>
        </w:rPr>
        <w:t>user  admin</w:t>
      </w:r>
      <w:proofErr w:type="gramEnd"/>
      <w:r>
        <w:rPr>
          <w:rFonts w:ascii="Arial" w:hAnsi="Arial" w:cs="Arial"/>
        </w:rPr>
        <w:t xml:space="preserve"> need to login to the system </w:t>
      </w:r>
    </w:p>
    <w:p w:rsidR="00CC781B" w:rsidRPr="00127B5E" w:rsidRDefault="00CC781B" w:rsidP="00127B5E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4"/>
        <w:gridCol w:w="1549"/>
        <w:gridCol w:w="894"/>
        <w:gridCol w:w="2822"/>
        <w:gridCol w:w="2222"/>
        <w:gridCol w:w="1219"/>
      </w:tblGrid>
      <w:tr w:rsidR="00A72B34" w:rsidRPr="00127B5E" w:rsidTr="00661A0A">
        <w:tc>
          <w:tcPr>
            <w:tcW w:w="593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lastRenderedPageBreak/>
              <w:t>Test No</w:t>
            </w:r>
          </w:p>
        </w:tc>
        <w:tc>
          <w:tcPr>
            <w:tcW w:w="1562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Scenarios</w:t>
            </w:r>
          </w:p>
        </w:tc>
        <w:tc>
          <w:tcPr>
            <w:tcW w:w="90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88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25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1165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A72B34" w:rsidRPr="00127B5E" w:rsidTr="00661A0A">
        <w:tc>
          <w:tcPr>
            <w:tcW w:w="593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562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 user by </w:t>
            </w:r>
            <w:proofErr w:type="spellStart"/>
            <w:r w:rsidRPr="00127B5E">
              <w:rPr>
                <w:rFonts w:ascii="Arial" w:hAnsi="Arial" w:cs="Arial"/>
              </w:rPr>
              <w:t>user_id</w:t>
            </w:r>
            <w:proofErr w:type="spellEnd"/>
          </w:p>
        </w:tc>
        <w:tc>
          <w:tcPr>
            <w:tcW w:w="900" w:type="dxa"/>
          </w:tcPr>
          <w:p w:rsidR="00A72B34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88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etails of the selected user by </w:t>
            </w:r>
            <w:proofErr w:type="spellStart"/>
            <w:r w:rsidRPr="00127B5E">
              <w:rPr>
                <w:rFonts w:ascii="Arial" w:hAnsi="Arial" w:cs="Arial"/>
              </w:rPr>
              <w:t>user_id</w:t>
            </w:r>
            <w:proofErr w:type="spellEnd"/>
            <w:r w:rsidRPr="00127B5E">
              <w:rPr>
                <w:rFonts w:ascii="Arial" w:hAnsi="Arial" w:cs="Arial"/>
              </w:rPr>
              <w:t xml:space="preserve"> should be retrieved</w:t>
            </w:r>
          </w:p>
        </w:tc>
        <w:tc>
          <w:tcPr>
            <w:tcW w:w="225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etails of the selected user by </w:t>
            </w:r>
            <w:proofErr w:type="spellStart"/>
            <w:r w:rsidRPr="00127B5E">
              <w:rPr>
                <w:rFonts w:ascii="Arial" w:hAnsi="Arial" w:cs="Arial"/>
              </w:rPr>
              <w:t>user_id</w:t>
            </w:r>
            <w:proofErr w:type="spellEnd"/>
            <w:r w:rsidRPr="00127B5E">
              <w:rPr>
                <w:rFonts w:ascii="Arial" w:hAnsi="Arial" w:cs="Arial"/>
              </w:rPr>
              <w:t xml:space="preserve"> retrieved</w:t>
            </w:r>
          </w:p>
        </w:tc>
        <w:tc>
          <w:tcPr>
            <w:tcW w:w="1165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  <w:tr w:rsidR="00D927AD" w:rsidRPr="00127B5E" w:rsidTr="00661A0A">
        <w:tc>
          <w:tcPr>
            <w:tcW w:w="593" w:type="dxa"/>
          </w:tcPr>
          <w:p w:rsidR="00D927AD" w:rsidRPr="00127B5E" w:rsidRDefault="00D927A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562" w:type="dxa"/>
          </w:tcPr>
          <w:p w:rsidR="00D927AD" w:rsidRPr="00127B5E" w:rsidRDefault="006A3FF9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vide</w:t>
            </w:r>
            <w:r w:rsidR="00D927AD" w:rsidRPr="00127B5E">
              <w:rPr>
                <w:rFonts w:ascii="Arial" w:hAnsi="Arial" w:cs="Arial"/>
              </w:rPr>
              <w:t xml:space="preserve"> empty field</w:t>
            </w:r>
          </w:p>
        </w:tc>
        <w:tc>
          <w:tcPr>
            <w:tcW w:w="900" w:type="dxa"/>
          </w:tcPr>
          <w:p w:rsidR="00D927AD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880" w:type="dxa"/>
          </w:tcPr>
          <w:p w:rsidR="00D927AD" w:rsidRPr="00127B5E" w:rsidRDefault="00D927A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Errors message should be displayed </w:t>
            </w:r>
          </w:p>
        </w:tc>
        <w:tc>
          <w:tcPr>
            <w:tcW w:w="2250" w:type="dxa"/>
          </w:tcPr>
          <w:p w:rsidR="00D927AD" w:rsidRPr="00127B5E" w:rsidRDefault="00DE21D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he e</w:t>
            </w:r>
            <w:r w:rsidR="00D927AD" w:rsidRPr="00127B5E">
              <w:rPr>
                <w:rFonts w:ascii="Arial" w:hAnsi="Arial" w:cs="Arial"/>
              </w:rPr>
              <w:t xml:space="preserve">rror message of </w:t>
            </w:r>
            <w:r w:rsidRPr="00127B5E">
              <w:rPr>
                <w:rFonts w:ascii="Arial" w:hAnsi="Arial" w:cs="Arial"/>
              </w:rPr>
              <w:t xml:space="preserve">the </w:t>
            </w:r>
            <w:r w:rsidR="00D927AD" w:rsidRPr="00127B5E">
              <w:rPr>
                <w:rFonts w:ascii="Arial" w:hAnsi="Arial" w:cs="Arial"/>
              </w:rPr>
              <w:t>empty field displayed.</w:t>
            </w:r>
          </w:p>
        </w:tc>
        <w:tc>
          <w:tcPr>
            <w:tcW w:w="1165" w:type="dxa"/>
          </w:tcPr>
          <w:p w:rsidR="00D927AD" w:rsidRPr="00127B5E" w:rsidRDefault="009C428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A72B34" w:rsidRPr="00127B5E" w:rsidTr="00661A0A">
        <w:tc>
          <w:tcPr>
            <w:tcW w:w="593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</w:t>
            </w:r>
            <w:r w:rsidR="00DE21D7" w:rsidRPr="00127B5E">
              <w:rPr>
                <w:rFonts w:ascii="Arial" w:hAnsi="Arial" w:cs="Arial"/>
              </w:rPr>
              <w:t>i</w:t>
            </w:r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562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Update user by va</w:t>
            </w:r>
            <w:r w:rsidR="00D927AD" w:rsidRPr="00127B5E">
              <w:rPr>
                <w:rFonts w:ascii="Arial" w:hAnsi="Arial" w:cs="Arial"/>
              </w:rPr>
              <w:t>li</w:t>
            </w:r>
            <w:r w:rsidRPr="00127B5E">
              <w:rPr>
                <w:rFonts w:ascii="Arial" w:hAnsi="Arial" w:cs="Arial"/>
              </w:rPr>
              <w:t>d details</w:t>
            </w:r>
          </w:p>
        </w:tc>
        <w:tc>
          <w:tcPr>
            <w:tcW w:w="900" w:type="dxa"/>
          </w:tcPr>
          <w:p w:rsidR="00A72B34" w:rsidRPr="00127B5E" w:rsidRDefault="001C19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88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User should be updated</w:t>
            </w:r>
          </w:p>
        </w:tc>
        <w:tc>
          <w:tcPr>
            <w:tcW w:w="225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User updated successfully</w:t>
            </w:r>
          </w:p>
        </w:tc>
        <w:tc>
          <w:tcPr>
            <w:tcW w:w="1165" w:type="dxa"/>
          </w:tcPr>
          <w:p w:rsidR="00A72B34" w:rsidRPr="00127B5E" w:rsidRDefault="00601485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</w:t>
            </w:r>
            <w:r w:rsidR="006C6AD5" w:rsidRPr="00127B5E">
              <w:rPr>
                <w:rFonts w:ascii="Arial" w:hAnsi="Arial" w:cs="Arial"/>
              </w:rPr>
              <w:t xml:space="preserve">ass </w:t>
            </w:r>
          </w:p>
        </w:tc>
      </w:tr>
    </w:tbl>
    <w:p w:rsidR="00A72B34" w:rsidRPr="00127B5E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drawing>
          <wp:inline distT="0" distB="0" distL="0" distR="0">
            <wp:extent cx="5943600" cy="38792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ser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drawing>
          <wp:inline distT="0" distB="0" distL="0" distR="0">
            <wp:extent cx="5943600" cy="10648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usera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06B86" w:rsidRPr="00127B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E5A3B"/>
    <w:multiLevelType w:val="hybridMultilevel"/>
    <w:tmpl w:val="F7B6B9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00A1C0E"/>
    <w:multiLevelType w:val="hybridMultilevel"/>
    <w:tmpl w:val="0EFA037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D3162E"/>
    <w:multiLevelType w:val="hybridMultilevel"/>
    <w:tmpl w:val="22E056B6"/>
    <w:lvl w:ilvl="0" w:tplc="04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3" w15:restartNumberingAfterBreak="0">
    <w:nsid w:val="4919062B"/>
    <w:multiLevelType w:val="hybridMultilevel"/>
    <w:tmpl w:val="0304024A"/>
    <w:lvl w:ilvl="0" w:tplc="C876D1B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D0122"/>
    <w:multiLevelType w:val="hybridMultilevel"/>
    <w:tmpl w:val="00D2F500"/>
    <w:lvl w:ilvl="0" w:tplc="864EE6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455C0D"/>
    <w:multiLevelType w:val="hybridMultilevel"/>
    <w:tmpl w:val="65B8B4D2"/>
    <w:lvl w:ilvl="0" w:tplc="0409001B">
      <w:start w:val="1"/>
      <w:numFmt w:val="lowerRoman"/>
      <w:lvlText w:val="%1."/>
      <w:lvlJc w:val="right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6" w15:restartNumberingAfterBreak="0">
    <w:nsid w:val="733C121B"/>
    <w:multiLevelType w:val="hybridMultilevel"/>
    <w:tmpl w:val="B35A2C8A"/>
    <w:lvl w:ilvl="0" w:tplc="04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7" w15:restartNumberingAfterBreak="0">
    <w:nsid w:val="77595343"/>
    <w:multiLevelType w:val="hybridMultilevel"/>
    <w:tmpl w:val="041042D0"/>
    <w:lvl w:ilvl="0" w:tplc="0409000F">
      <w:start w:val="1"/>
      <w:numFmt w:val="decimal"/>
      <w:lvlText w:val="%1."/>
      <w:lvlJc w:val="left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6"/>
  </w:num>
  <w:num w:numId="5">
    <w:abstractNumId w:val="1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TYwMDczNDcwMTRW0lEKTi0uzszPAykwrQUA7yiTZCwAAAA="/>
  </w:docVars>
  <w:rsids>
    <w:rsidRoot w:val="001019CE"/>
    <w:rsid w:val="00015FCC"/>
    <w:rsid w:val="00041487"/>
    <w:rsid w:val="000E5908"/>
    <w:rsid w:val="001019CE"/>
    <w:rsid w:val="00127B5E"/>
    <w:rsid w:val="00153D74"/>
    <w:rsid w:val="001619A3"/>
    <w:rsid w:val="00172005"/>
    <w:rsid w:val="001C1936"/>
    <w:rsid w:val="001F6F69"/>
    <w:rsid w:val="00247165"/>
    <w:rsid w:val="00264362"/>
    <w:rsid w:val="002807C6"/>
    <w:rsid w:val="002C784C"/>
    <w:rsid w:val="002D7BB3"/>
    <w:rsid w:val="00321230"/>
    <w:rsid w:val="003321E4"/>
    <w:rsid w:val="004166CD"/>
    <w:rsid w:val="0043025E"/>
    <w:rsid w:val="004736E7"/>
    <w:rsid w:val="004C1E83"/>
    <w:rsid w:val="004D7212"/>
    <w:rsid w:val="00532B54"/>
    <w:rsid w:val="00550BB1"/>
    <w:rsid w:val="005A2A24"/>
    <w:rsid w:val="00600D6D"/>
    <w:rsid w:val="00601485"/>
    <w:rsid w:val="00627BED"/>
    <w:rsid w:val="006360CA"/>
    <w:rsid w:val="00661A0A"/>
    <w:rsid w:val="00672811"/>
    <w:rsid w:val="006757F6"/>
    <w:rsid w:val="006A3FF9"/>
    <w:rsid w:val="006B6468"/>
    <w:rsid w:val="006C6AD5"/>
    <w:rsid w:val="00725272"/>
    <w:rsid w:val="00734756"/>
    <w:rsid w:val="00753C76"/>
    <w:rsid w:val="007C1910"/>
    <w:rsid w:val="007E26C3"/>
    <w:rsid w:val="0087353C"/>
    <w:rsid w:val="008B3964"/>
    <w:rsid w:val="00973EBD"/>
    <w:rsid w:val="009A388A"/>
    <w:rsid w:val="009B28C2"/>
    <w:rsid w:val="009C428F"/>
    <w:rsid w:val="00A00405"/>
    <w:rsid w:val="00A04995"/>
    <w:rsid w:val="00A6660B"/>
    <w:rsid w:val="00A72B34"/>
    <w:rsid w:val="00AB3EE4"/>
    <w:rsid w:val="00AD0B44"/>
    <w:rsid w:val="00B0237E"/>
    <w:rsid w:val="00B80845"/>
    <w:rsid w:val="00C203A5"/>
    <w:rsid w:val="00C6288D"/>
    <w:rsid w:val="00C7770C"/>
    <w:rsid w:val="00CC781B"/>
    <w:rsid w:val="00CF3236"/>
    <w:rsid w:val="00D26923"/>
    <w:rsid w:val="00D927AD"/>
    <w:rsid w:val="00DB3272"/>
    <w:rsid w:val="00DE21D7"/>
    <w:rsid w:val="00DE2328"/>
    <w:rsid w:val="00DE5B54"/>
    <w:rsid w:val="00EC6B04"/>
    <w:rsid w:val="00EF0A1A"/>
    <w:rsid w:val="00F06B86"/>
    <w:rsid w:val="00F36B43"/>
    <w:rsid w:val="00F55261"/>
    <w:rsid w:val="00F55FEF"/>
    <w:rsid w:val="00FB3393"/>
    <w:rsid w:val="00FD3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A0F0F"/>
  <w15:chartTrackingRefBased/>
  <w15:docId w15:val="{94BDD20F-959E-4313-9B5E-B9DEF8738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EE4"/>
    <w:pPr>
      <w:ind w:left="720"/>
      <w:contextualSpacing/>
    </w:pPr>
  </w:style>
  <w:style w:type="table" w:styleId="TableGrid">
    <w:name w:val="Table Grid"/>
    <w:basedOn w:val="TableNormal"/>
    <w:uiPriority w:val="39"/>
    <w:rsid w:val="007C19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fontTable" Target="fontTable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0</TotalTime>
  <Pages>12</Pages>
  <Words>1170</Words>
  <Characters>667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od Rana</dc:creator>
  <cp:keywords/>
  <dc:description/>
  <cp:lastModifiedBy>Binod Rana</cp:lastModifiedBy>
  <cp:revision>82</cp:revision>
  <dcterms:created xsi:type="dcterms:W3CDTF">2019-06-26T17:16:00Z</dcterms:created>
  <dcterms:modified xsi:type="dcterms:W3CDTF">2019-07-03T00:38:00Z</dcterms:modified>
</cp:coreProperties>
</file>